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28E6" w:rsidRDefault="00664AAC" w:rsidP="00664AAC">
      <w:pPr>
        <w:pStyle w:val="Heading1"/>
        <w:jc w:val="center"/>
      </w:pPr>
      <w:r>
        <w:t>Installing Node.js Serial library in raspberry pi</w:t>
      </w:r>
    </w:p>
    <w:p w:rsidR="00664AAC" w:rsidRDefault="00664AAC" w:rsidP="00664AAC">
      <w:r>
        <w:t xml:space="preserve">Serial Communication using Node.js library is little bit challenging in Raspberry pi. So the last version of </w:t>
      </w:r>
      <w:proofErr w:type="spellStart"/>
      <w:r>
        <w:t>Serialport</w:t>
      </w:r>
      <w:proofErr w:type="spellEnd"/>
      <w:r>
        <w:t xml:space="preserve"> library of node is 6.0.4 which properly works with only Node v6.x</w:t>
      </w:r>
    </w:p>
    <w:p w:rsidR="00D52D2D" w:rsidRDefault="00D52D2D" w:rsidP="00D52D2D">
      <w:pPr>
        <w:pStyle w:val="IntenseQuote"/>
      </w:pPr>
      <w:r>
        <w:t>Steps of installing Node.js V6.x in raspberry is given below</w:t>
      </w:r>
    </w:p>
    <w:p w:rsidR="00D52D2D" w:rsidRPr="00D52D2D" w:rsidRDefault="00D52D2D" w:rsidP="00D52D2D">
      <w:pPr>
        <w:shd w:val="clear" w:color="auto" w:fill="FFFFFF"/>
        <w:spacing w:after="404" w:line="240" w:lineRule="auto"/>
        <w:jc w:val="both"/>
        <w:textAlignment w:val="baseline"/>
        <w:rPr>
          <w:rFonts w:ascii="Arial" w:eastAsia="Times New Roman" w:hAnsi="Arial" w:cs="Arial"/>
          <w:color w:val="333333"/>
          <w:sz w:val="25"/>
          <w:szCs w:val="25"/>
          <w:lang w:bidi="bn-IN"/>
        </w:rPr>
      </w:pPr>
      <w:r w:rsidRPr="00D52D2D">
        <w:rPr>
          <w:rFonts w:ascii="Arial" w:eastAsia="Times New Roman" w:hAnsi="Arial" w:cs="Arial"/>
          <w:color w:val="333333"/>
          <w:sz w:val="25"/>
          <w:szCs w:val="25"/>
          <w:lang w:bidi="bn-IN"/>
        </w:rPr>
        <w:t>Install Node 6.x</w:t>
      </w:r>
    </w:p>
    <w:p w:rsidR="00D52D2D" w:rsidRPr="00D52D2D" w:rsidRDefault="00D52D2D" w:rsidP="00D52D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4" w:line="240" w:lineRule="auto"/>
        <w:jc w:val="both"/>
        <w:textAlignment w:val="baseline"/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</w:pPr>
      <w:r w:rsidRPr="00D52D2D"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  <w:t>curl -</w:t>
      </w:r>
      <w:proofErr w:type="spellStart"/>
      <w:r w:rsidRPr="00D52D2D"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  <w:t>sL</w:t>
      </w:r>
      <w:proofErr w:type="spellEnd"/>
      <w:r w:rsidRPr="00D52D2D"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  <w:t xml:space="preserve"> https://deb.nodesource.com/setup_6.x | </w:t>
      </w:r>
      <w:proofErr w:type="spellStart"/>
      <w:r w:rsidRPr="00D52D2D"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  <w:t>sudo</w:t>
      </w:r>
      <w:proofErr w:type="spellEnd"/>
      <w:r w:rsidRPr="00D52D2D"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  <w:t xml:space="preserve"> -E bash -</w:t>
      </w:r>
    </w:p>
    <w:p w:rsidR="00D52D2D" w:rsidRPr="00D52D2D" w:rsidRDefault="00D52D2D" w:rsidP="00D52D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4" w:line="240" w:lineRule="auto"/>
        <w:jc w:val="both"/>
        <w:textAlignment w:val="baseline"/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</w:pPr>
      <w:proofErr w:type="spellStart"/>
      <w:r w:rsidRPr="00D52D2D"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  <w:t>sudo</w:t>
      </w:r>
      <w:proofErr w:type="spellEnd"/>
      <w:r w:rsidRPr="00D52D2D"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  <w:t xml:space="preserve"> apt-get install -y </w:t>
      </w:r>
      <w:proofErr w:type="spellStart"/>
      <w:r w:rsidRPr="00D52D2D"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  <w:t>nodejs</w:t>
      </w:r>
      <w:proofErr w:type="spellEnd"/>
      <w:r w:rsidRPr="00D52D2D"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  <w:t xml:space="preserve"> </w:t>
      </w:r>
    </w:p>
    <w:p w:rsidR="00D52D2D" w:rsidRPr="00D52D2D" w:rsidRDefault="00D52D2D" w:rsidP="00D52D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4" w:line="240" w:lineRule="auto"/>
        <w:jc w:val="both"/>
        <w:textAlignment w:val="baseline"/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</w:pPr>
      <w:proofErr w:type="spellStart"/>
      <w:r w:rsidRPr="00D52D2D"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  <w:t>sudo</w:t>
      </w:r>
      <w:proofErr w:type="spellEnd"/>
      <w:r w:rsidRPr="00D52D2D"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  <w:t xml:space="preserve"> apt-get install -y build-essential</w:t>
      </w:r>
    </w:p>
    <w:p w:rsidR="00D52D2D" w:rsidRPr="00D52D2D" w:rsidRDefault="00D52D2D" w:rsidP="00D52D2D">
      <w:pPr>
        <w:shd w:val="clear" w:color="auto" w:fill="FFFFFF"/>
        <w:spacing w:after="404" w:line="240" w:lineRule="auto"/>
        <w:jc w:val="both"/>
        <w:textAlignment w:val="baseline"/>
        <w:rPr>
          <w:rFonts w:ascii="Arial" w:eastAsia="Times New Roman" w:hAnsi="Arial" w:cs="Arial"/>
          <w:color w:val="333333"/>
          <w:sz w:val="25"/>
          <w:szCs w:val="25"/>
          <w:lang w:bidi="bn-IN"/>
        </w:rPr>
      </w:pPr>
      <w:r w:rsidRPr="00D52D2D">
        <w:rPr>
          <w:rFonts w:ascii="Arial" w:eastAsia="Times New Roman" w:hAnsi="Arial" w:cs="Arial"/>
          <w:color w:val="333333"/>
          <w:sz w:val="25"/>
          <w:szCs w:val="25"/>
          <w:lang w:bidi="bn-IN"/>
        </w:rPr>
        <w:t>Install node-gyp and node-pre-gyp globally</w:t>
      </w:r>
    </w:p>
    <w:p w:rsidR="00D52D2D" w:rsidRPr="00D52D2D" w:rsidRDefault="00D52D2D" w:rsidP="00D52D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4" w:line="240" w:lineRule="auto"/>
        <w:jc w:val="both"/>
        <w:textAlignment w:val="baseline"/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</w:pPr>
      <w:proofErr w:type="spellStart"/>
      <w:r w:rsidRPr="00D52D2D"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  <w:t>sudo</w:t>
      </w:r>
      <w:proofErr w:type="spellEnd"/>
      <w:r w:rsidRPr="00D52D2D"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  <w:t xml:space="preserve"> </w:t>
      </w:r>
      <w:proofErr w:type="spellStart"/>
      <w:r w:rsidRPr="00D52D2D"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  <w:t>npm</w:t>
      </w:r>
      <w:proofErr w:type="spellEnd"/>
      <w:r w:rsidRPr="00D52D2D"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  <w:t xml:space="preserve"> install -g node-gyp</w:t>
      </w:r>
    </w:p>
    <w:p w:rsidR="00D52D2D" w:rsidRPr="00D52D2D" w:rsidRDefault="00D52D2D" w:rsidP="00D52D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4" w:line="240" w:lineRule="auto"/>
        <w:jc w:val="both"/>
        <w:textAlignment w:val="baseline"/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</w:pPr>
      <w:proofErr w:type="spellStart"/>
      <w:r w:rsidRPr="00D52D2D"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  <w:t>sudo</w:t>
      </w:r>
      <w:proofErr w:type="spellEnd"/>
      <w:r w:rsidRPr="00D52D2D"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  <w:t xml:space="preserve"> </w:t>
      </w:r>
      <w:proofErr w:type="spellStart"/>
      <w:r w:rsidRPr="00D52D2D"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  <w:t>npm</w:t>
      </w:r>
      <w:proofErr w:type="spellEnd"/>
      <w:r w:rsidRPr="00D52D2D">
        <w:rPr>
          <w:rFonts w:ascii="Courier New" w:eastAsia="Times New Roman" w:hAnsi="Courier New" w:cs="Courier New"/>
          <w:color w:val="333333"/>
          <w:sz w:val="20"/>
          <w:szCs w:val="20"/>
          <w:lang w:bidi="bn-IN"/>
        </w:rPr>
        <w:t xml:space="preserve"> install -g node-pre-gyp</w:t>
      </w:r>
    </w:p>
    <w:p w:rsidR="00D52D2D" w:rsidRDefault="00D52D2D" w:rsidP="00D52D2D">
      <w:pPr>
        <w:pStyle w:val="IntenseQuote"/>
      </w:pPr>
      <w:r>
        <w:t xml:space="preserve">Install </w:t>
      </w:r>
      <w:proofErr w:type="spellStart"/>
      <w:r>
        <w:t>Serialport</w:t>
      </w:r>
      <w:proofErr w:type="spellEnd"/>
    </w:p>
    <w:p w:rsidR="00D52D2D" w:rsidRDefault="00D52D2D" w:rsidP="00D52D2D">
      <w:r>
        <w:t xml:space="preserve">Then we will open a folder when our node application will </w:t>
      </w:r>
      <w:proofErr w:type="spellStart"/>
      <w:r>
        <w:t>recide</w:t>
      </w:r>
      <w:proofErr w:type="spellEnd"/>
    </w:p>
    <w:p w:rsidR="00D52D2D" w:rsidRDefault="00D52D2D" w:rsidP="00D52D2D">
      <w:r>
        <w:t xml:space="preserve">Then we start a new node project. </w:t>
      </w:r>
    </w:p>
    <w:p w:rsidR="00D52D2D" w:rsidRDefault="00D52D2D" w:rsidP="00D52D2D">
      <w:r>
        <w:t xml:space="preserve"> Command: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</w:p>
    <w:p w:rsidR="00D52D2D" w:rsidRDefault="00D52D2D" w:rsidP="00D52D2D">
      <w:r>
        <w:t xml:space="preserve">Then we install serial library here </w:t>
      </w:r>
    </w:p>
    <w:p w:rsidR="00D52D2D" w:rsidRDefault="00D52D2D" w:rsidP="00D52D2D">
      <w:pPr>
        <w:pStyle w:val="HTMLPreformatted"/>
        <w:spacing w:after="404"/>
        <w:jc w:val="both"/>
        <w:textAlignment w:val="baseline"/>
        <w:rPr>
          <w:color w:val="333333"/>
        </w:rPr>
      </w:pPr>
      <w:r>
        <w:t xml:space="preserve">Command: </w:t>
      </w:r>
      <w:proofErr w:type="spellStart"/>
      <w:r>
        <w:rPr>
          <w:color w:val="333333"/>
        </w:rPr>
        <w:t>sudo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npm</w:t>
      </w:r>
      <w:proofErr w:type="spellEnd"/>
      <w:r>
        <w:rPr>
          <w:color w:val="333333"/>
        </w:rPr>
        <w:t xml:space="preserve"> install </w:t>
      </w:r>
      <w:proofErr w:type="spellStart"/>
      <w:r>
        <w:rPr>
          <w:color w:val="333333"/>
        </w:rPr>
        <w:t>serialport</w:t>
      </w:r>
      <w:proofErr w:type="spellEnd"/>
      <w:r>
        <w:rPr>
          <w:color w:val="333333"/>
        </w:rPr>
        <w:t xml:space="preserve"> --unsafe-perm</w:t>
      </w:r>
    </w:p>
    <w:p w:rsidR="00D52D2D" w:rsidRDefault="00D52D2D" w:rsidP="00D52D2D">
      <w:pPr>
        <w:pStyle w:val="HTMLPreformatted"/>
        <w:spacing w:after="404"/>
        <w:jc w:val="both"/>
        <w:textAlignment w:val="baseline"/>
        <w:rPr>
          <w:color w:val="333333"/>
        </w:rPr>
      </w:pPr>
      <w:r>
        <w:rPr>
          <w:color w:val="333333"/>
        </w:rPr>
        <w:t xml:space="preserve">Then we install Arduino ide. From Arduino ide we will collect the serial port number of connected device. </w:t>
      </w:r>
    </w:p>
    <w:p w:rsidR="00D52D2D" w:rsidRPr="00D52D2D" w:rsidRDefault="00D52D2D" w:rsidP="00D52D2D">
      <w:pPr>
        <w:pStyle w:val="HTMLPreformatted"/>
        <w:spacing w:after="404"/>
        <w:jc w:val="both"/>
        <w:textAlignment w:val="baseline"/>
        <w:rPr>
          <w:color w:val="333333"/>
        </w:rPr>
      </w:pPr>
      <w:bookmarkStart w:id="0" w:name="_GoBack"/>
      <w:bookmarkEnd w:id="0"/>
    </w:p>
    <w:sectPr w:rsidR="00D52D2D" w:rsidRPr="00D52D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wNTEwNbA0NzGzMDNT0lEKTi0uzszPAykwrAUAUCcHwywAAAA="/>
  </w:docVars>
  <w:rsids>
    <w:rsidRoot w:val="00E85288"/>
    <w:rsid w:val="00664AAC"/>
    <w:rsid w:val="00D52D2D"/>
    <w:rsid w:val="00E85288"/>
    <w:rsid w:val="00F02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BCBC9"/>
  <w15:chartTrackingRefBased/>
  <w15:docId w15:val="{5D9CC0EC-821A-4519-94AD-D47CB8CB6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4A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4A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52D2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2D2D"/>
    <w:rPr>
      <w:i/>
      <w:iCs/>
      <w:color w:val="5B9BD5" w:themeColor="accent1"/>
    </w:rPr>
  </w:style>
  <w:style w:type="paragraph" w:styleId="NormalWeb">
    <w:name w:val="Normal (Web)"/>
    <w:basedOn w:val="Normal"/>
    <w:uiPriority w:val="99"/>
    <w:semiHidden/>
    <w:unhideWhenUsed/>
    <w:rsid w:val="00D52D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52D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b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52D2D"/>
    <w:rPr>
      <w:rFonts w:ascii="Courier New" w:eastAsia="Times New Roman" w:hAnsi="Courier New" w:cs="Courier New"/>
      <w:sz w:val="20"/>
      <w:szCs w:val="20"/>
      <w:lang w:bidi="b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519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huvo93@outlook.com</dc:creator>
  <cp:keywords/>
  <dc:description/>
  <cp:lastModifiedBy>sshuvo93@outlook.com</cp:lastModifiedBy>
  <cp:revision>2</cp:revision>
  <dcterms:created xsi:type="dcterms:W3CDTF">2017-12-29T20:47:00Z</dcterms:created>
  <dcterms:modified xsi:type="dcterms:W3CDTF">2017-12-29T21:01:00Z</dcterms:modified>
</cp:coreProperties>
</file>